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0367F" w14:textId="77777777" w:rsidR="00306A2A" w:rsidRDefault="00306A2A" w:rsidP="00F71650">
      <w:pPr>
        <w:spacing w:line="276" w:lineRule="auto"/>
        <w:rPr>
          <w:sz w:val="32"/>
          <w:szCs w:val="32"/>
        </w:rPr>
      </w:pPr>
    </w:p>
    <w:p w14:paraId="3C0534F7" w14:textId="67463CF3" w:rsidR="00680271" w:rsidRPr="00C27792" w:rsidRDefault="00890448" w:rsidP="00F71650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t>Texting</w:t>
      </w:r>
      <w:r w:rsidR="00384A3A" w:rsidRPr="00C27792">
        <w:rPr>
          <w:sz w:val="32"/>
          <w:szCs w:val="32"/>
        </w:rPr>
        <w:t xml:space="preserve"> Leads Process: </w:t>
      </w:r>
    </w:p>
    <w:p w14:paraId="2ECDC372" w14:textId="3422FDDF" w:rsidR="00384A3A" w:rsidRDefault="00384A3A" w:rsidP="00F71650">
      <w:pPr>
        <w:spacing w:line="276" w:lineRule="auto"/>
        <w:rPr>
          <w:sz w:val="28"/>
          <w:szCs w:val="28"/>
        </w:rPr>
      </w:pPr>
      <w:r w:rsidRPr="00C27792">
        <w:rPr>
          <w:sz w:val="28"/>
          <w:szCs w:val="28"/>
        </w:rPr>
        <w:t xml:space="preserve">Lead Source: </w:t>
      </w:r>
      <w:r w:rsidR="00FD55C5">
        <w:rPr>
          <w:sz w:val="28"/>
          <w:szCs w:val="28"/>
        </w:rPr>
        <w:t xml:space="preserve">Network Marketers or </w:t>
      </w:r>
      <w:r w:rsidR="00781584">
        <w:rPr>
          <w:sz w:val="28"/>
          <w:szCs w:val="28"/>
        </w:rPr>
        <w:t>Biz Op Leads</w:t>
      </w:r>
    </w:p>
    <w:p w14:paraId="00C4FA6B" w14:textId="1FC798B0" w:rsidR="008010C5" w:rsidRDefault="008010C5" w:rsidP="00F71650">
      <w:pPr>
        <w:spacing w:line="276" w:lineRule="auto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D55C5" w:rsidRPr="00FD55C5" w14:paraId="41143930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6ED0869" w14:textId="77777777" w:rsidR="00FD55C5" w:rsidRDefault="00FD55C5" w:rsidP="00F71650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bookmarkStart w:id="0" w:name="_Hlk64549707"/>
          </w:p>
          <w:p w14:paraId="1B95135B" w14:textId="6E985901" w:rsidR="00FD55C5" w:rsidRPr="00FD55C5" w:rsidRDefault="00EB5794" w:rsidP="00F71650">
            <w:pPr>
              <w:spacing w:line="276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MAIL FORMAT</w:t>
            </w:r>
            <w:r w:rsidR="00FD55C5" w:rsidRPr="00FD55C5">
              <w:rPr>
                <w:b/>
                <w:bCs/>
                <w:sz w:val="20"/>
                <w:szCs w:val="20"/>
              </w:rPr>
              <w:t xml:space="preserve"> </w:t>
            </w:r>
            <w:r w:rsidR="00A46976">
              <w:rPr>
                <w:b/>
                <w:bCs/>
                <w:sz w:val="20"/>
                <w:szCs w:val="20"/>
              </w:rPr>
              <w:t xml:space="preserve">TO USE </w:t>
            </w:r>
            <w:r w:rsidR="00FD55C5" w:rsidRPr="00FD55C5">
              <w:rPr>
                <w:b/>
                <w:bCs/>
                <w:sz w:val="20"/>
                <w:szCs w:val="20"/>
              </w:rPr>
              <w:t>IF YOU REACH A LANDLINE:</w:t>
            </w:r>
            <w:r w:rsidR="00FD55C5" w:rsidRPr="00FD55C5">
              <w:rPr>
                <w:sz w:val="20"/>
                <w:szCs w:val="20"/>
              </w:rPr>
              <w:t xml:space="preserve"> While </w:t>
            </w:r>
            <w:proofErr w:type="gramStart"/>
            <w:r w:rsidR="00FD55C5" w:rsidRPr="00FD55C5">
              <w:rPr>
                <w:sz w:val="20"/>
                <w:szCs w:val="20"/>
              </w:rPr>
              <w:t>the majority of</w:t>
            </w:r>
            <w:proofErr w:type="gramEnd"/>
            <w:r w:rsidR="00FD55C5" w:rsidRPr="00FD55C5">
              <w:rPr>
                <w:sz w:val="20"/>
                <w:szCs w:val="20"/>
              </w:rPr>
              <w:t xml:space="preserve"> people use their mobile phone as their only phone number, occasionally, you may reach a landline. Should that happen, copy the text </w:t>
            </w:r>
            <w:proofErr w:type="gramStart"/>
            <w:r w:rsidR="00FD55C5" w:rsidRPr="00FD55C5">
              <w:rPr>
                <w:sz w:val="20"/>
                <w:szCs w:val="20"/>
              </w:rPr>
              <w:t>message</w:t>
            </w:r>
            <w:proofErr w:type="gramEnd"/>
            <w:r w:rsidR="00FD55C5" w:rsidRPr="00FD55C5">
              <w:rPr>
                <w:sz w:val="20"/>
                <w:szCs w:val="20"/>
              </w:rPr>
              <w:t xml:space="preserve"> and send it as an email. Use the subject </w:t>
            </w:r>
            <w:r w:rsidR="00E71688">
              <w:rPr>
                <w:sz w:val="20"/>
                <w:szCs w:val="20"/>
              </w:rPr>
              <w:t>"</w:t>
            </w:r>
            <w:r w:rsidR="00FD55C5" w:rsidRPr="00FD55C5">
              <w:rPr>
                <w:sz w:val="20"/>
                <w:szCs w:val="20"/>
              </w:rPr>
              <w:t xml:space="preserve">Trying to reach you about </w:t>
            </w:r>
            <w:r w:rsidR="00512BAE">
              <w:rPr>
                <w:sz w:val="20"/>
                <w:szCs w:val="20"/>
              </w:rPr>
              <w:t>helping others</w:t>
            </w:r>
            <w:r w:rsidR="00FD55C5" w:rsidRPr="00FD55C5">
              <w:rPr>
                <w:sz w:val="20"/>
                <w:szCs w:val="20"/>
              </w:rPr>
              <w:t>.</w:t>
            </w:r>
            <w:r w:rsidR="00E71688">
              <w:rPr>
                <w:sz w:val="20"/>
                <w:szCs w:val="20"/>
              </w:rPr>
              <w:t>"</w:t>
            </w:r>
          </w:p>
        </w:tc>
      </w:tr>
      <w:tr w:rsidR="00FD55C5" w:rsidRPr="00FD55C5" w14:paraId="7A6A04C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FE2C9F1" w14:textId="5D3A76FD" w:rsidR="00FD55C5" w:rsidRPr="00FD55C5" w:rsidRDefault="00FD55C5" w:rsidP="00F7165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FD55C5" w:rsidRPr="00FD55C5" w14:paraId="33CBDF4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0464B84" w14:textId="6E11C9B3" w:rsidR="00FD55C5" w:rsidRPr="00FD55C5" w:rsidRDefault="00FD55C5" w:rsidP="00F71650">
            <w:pPr>
              <w:spacing w:line="276" w:lineRule="auto"/>
              <w:rPr>
                <w:i/>
                <w:iCs/>
                <w:sz w:val="20"/>
                <w:szCs w:val="20"/>
                <w:u w:val="single"/>
              </w:rPr>
            </w:pPr>
            <w:r w:rsidRPr="00A46976">
              <w:rPr>
                <w:i/>
                <w:iCs/>
                <w:sz w:val="20"/>
                <w:szCs w:val="20"/>
                <w:highlight w:val="yellow"/>
                <w:u w:val="single"/>
              </w:rPr>
              <w:t>Here</w:t>
            </w:r>
            <w:r w:rsidR="00E71688" w:rsidRPr="00A46976">
              <w:rPr>
                <w:i/>
                <w:iCs/>
                <w:sz w:val="20"/>
                <w:szCs w:val="20"/>
                <w:highlight w:val="yellow"/>
                <w:u w:val="single"/>
              </w:rPr>
              <w:t>'</w:t>
            </w:r>
            <w:r w:rsidRPr="00A46976">
              <w:rPr>
                <w:i/>
                <w:iCs/>
                <w:sz w:val="20"/>
                <w:szCs w:val="20"/>
                <w:highlight w:val="yellow"/>
                <w:u w:val="single"/>
              </w:rPr>
              <w:t xml:space="preserve">s what </w:t>
            </w:r>
            <w:r w:rsidR="00154289">
              <w:rPr>
                <w:i/>
                <w:iCs/>
                <w:sz w:val="20"/>
                <w:szCs w:val="20"/>
                <w:highlight w:val="yellow"/>
                <w:u w:val="single"/>
              </w:rPr>
              <w:t>an</w:t>
            </w:r>
            <w:r w:rsidRPr="00A46976">
              <w:rPr>
                <w:i/>
                <w:iCs/>
                <w:sz w:val="20"/>
                <w:szCs w:val="20"/>
                <w:highlight w:val="yellow"/>
                <w:u w:val="single"/>
              </w:rPr>
              <w:t xml:space="preserve"> email</w:t>
            </w:r>
            <w:r w:rsidR="00154289">
              <w:rPr>
                <w:i/>
                <w:iCs/>
                <w:sz w:val="20"/>
                <w:szCs w:val="20"/>
                <w:highlight w:val="yellow"/>
                <w:u w:val="single"/>
              </w:rPr>
              <w:t xml:space="preserve"> would</w:t>
            </w:r>
            <w:r w:rsidRPr="00A46976">
              <w:rPr>
                <w:i/>
                <w:iCs/>
                <w:sz w:val="20"/>
                <w:szCs w:val="20"/>
                <w:highlight w:val="yellow"/>
                <w:u w:val="single"/>
              </w:rPr>
              <w:t xml:space="preserve"> look like</w:t>
            </w:r>
          </w:p>
        </w:tc>
      </w:tr>
      <w:tr w:rsidR="00FD55C5" w:rsidRPr="00FD55C5" w14:paraId="16D2A573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2F422001" w14:textId="77777777" w:rsidR="00FD55C5" w:rsidRPr="00FD55C5" w:rsidRDefault="00FD55C5" w:rsidP="00F7165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FD55C5" w:rsidRPr="00FD55C5" w14:paraId="7387AE0C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2A21F383" w14:textId="6EFA1B0D" w:rsidR="00FD55C5" w:rsidRPr="00FD55C5" w:rsidRDefault="00FD55C5" w:rsidP="00F71650">
            <w:pPr>
              <w:spacing w:line="276" w:lineRule="auto"/>
              <w:rPr>
                <w:sz w:val="20"/>
                <w:szCs w:val="20"/>
              </w:rPr>
            </w:pPr>
            <w:r w:rsidRPr="00FD55C5">
              <w:rPr>
                <w:sz w:val="20"/>
                <w:szCs w:val="20"/>
              </w:rPr>
              <w:t xml:space="preserve">SUBJ: </w:t>
            </w:r>
            <w:r w:rsidR="00FA129D" w:rsidRPr="00FD55C5">
              <w:rPr>
                <w:sz w:val="20"/>
                <w:szCs w:val="20"/>
              </w:rPr>
              <w:t xml:space="preserve">Trying to reach you about </w:t>
            </w:r>
            <w:r w:rsidR="00FA129D">
              <w:rPr>
                <w:sz w:val="20"/>
                <w:szCs w:val="20"/>
              </w:rPr>
              <w:t>helping others</w:t>
            </w:r>
          </w:p>
        </w:tc>
      </w:tr>
      <w:tr w:rsidR="00FD55C5" w:rsidRPr="00FD55C5" w14:paraId="5138E921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72CEACF" w14:textId="77777777" w:rsidR="00FD55C5" w:rsidRPr="00FD55C5" w:rsidRDefault="00FD55C5" w:rsidP="00F71650">
            <w:pPr>
              <w:spacing w:line="276" w:lineRule="auto"/>
            </w:pPr>
          </w:p>
        </w:tc>
      </w:tr>
      <w:tr w:rsidR="00FD55C5" w:rsidRPr="00FD55C5" w14:paraId="37CC4BE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F548057" w14:textId="77777777" w:rsidR="00FD55C5" w:rsidRPr="00FD55C5" w:rsidRDefault="00FD55C5" w:rsidP="00F71650">
            <w:pPr>
              <w:spacing w:line="276" w:lineRule="auto"/>
            </w:pPr>
            <w:r w:rsidRPr="00FD55C5">
              <w:t xml:space="preserve">Hi NAME, this is YOURFIRSTNAME. </w:t>
            </w:r>
          </w:p>
        </w:tc>
      </w:tr>
      <w:tr w:rsidR="00FD55C5" w:rsidRPr="00FD55C5" w14:paraId="3469E9B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38946B2" w14:textId="77777777" w:rsidR="00FD55C5" w:rsidRPr="00FD55C5" w:rsidRDefault="00FD55C5" w:rsidP="00F71650">
            <w:pPr>
              <w:spacing w:line="276" w:lineRule="auto"/>
            </w:pPr>
          </w:p>
        </w:tc>
      </w:tr>
      <w:tr w:rsidR="00A977E5" w:rsidRPr="00FD55C5" w14:paraId="202C32E8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2427125A" w14:textId="2364B198" w:rsidR="001464A5" w:rsidRDefault="001464A5" w:rsidP="00F71650">
            <w:pPr>
              <w:spacing w:line="276" w:lineRule="auto"/>
            </w:pPr>
            <w:r w:rsidRPr="001464A5">
              <w:t xml:space="preserve">If health and feeling good are important to you, let me welcome you to a journey that will </w:t>
            </w:r>
            <w:r>
              <w:t>make you feel ALIVE again and provide opportunity.</w:t>
            </w:r>
          </w:p>
          <w:p w14:paraId="68FDEA89" w14:textId="77777777" w:rsidR="001464A5" w:rsidRDefault="001464A5" w:rsidP="00F71650">
            <w:pPr>
              <w:spacing w:line="276" w:lineRule="auto"/>
            </w:pPr>
          </w:p>
          <w:p w14:paraId="4B6CED7B" w14:textId="794F1CA0" w:rsidR="00192207" w:rsidRDefault="00192207" w:rsidP="00F71650">
            <w:pPr>
              <w:spacing w:line="276" w:lineRule="auto"/>
            </w:pPr>
            <w:r>
              <w:t>Our</w:t>
            </w:r>
            <w:r w:rsidRPr="001464A5">
              <w:t xml:space="preserve"> team </w:t>
            </w:r>
            <w:r>
              <w:t xml:space="preserve">offers a proven system, coaching, a sales team, and 7 out of 10 people successfully taking action to build their business. </w:t>
            </w:r>
          </w:p>
          <w:p w14:paraId="13874281" w14:textId="77777777" w:rsidR="00192207" w:rsidRDefault="00192207" w:rsidP="00F71650">
            <w:pPr>
              <w:spacing w:line="276" w:lineRule="auto"/>
            </w:pPr>
          </w:p>
          <w:p w14:paraId="64894E44" w14:textId="623EAF04" w:rsidR="00FA129D" w:rsidRDefault="00FA129D" w:rsidP="00F71650">
            <w:pPr>
              <w:spacing w:line="276" w:lineRule="auto"/>
            </w:pPr>
            <w:r>
              <w:t xml:space="preserve">Learn how </w:t>
            </w:r>
            <w:r w:rsidR="001464A5">
              <w:t>that's</w:t>
            </w:r>
            <w:r>
              <w:t xml:space="preserve"> possible in </w:t>
            </w:r>
            <w:r w:rsidRPr="00384A3A">
              <w:t xml:space="preserve">this short video at </w:t>
            </w:r>
            <w:r w:rsidR="00154289" w:rsidRPr="00154289">
              <w:rPr>
                <w:rFonts w:cs="Arial"/>
              </w:rPr>
              <w:t>https://www.createanamazinglife.net/</w:t>
            </w:r>
            <w:r w:rsidR="00154289" w:rsidRPr="00154289">
              <w:rPr>
                <w:rFonts w:eastAsiaTheme="majorEastAsia" w:cs="Arial"/>
              </w:rPr>
              <w:t>YOUR</w:t>
            </w:r>
            <w:r w:rsidR="00154289" w:rsidRPr="00154289">
              <w:rPr>
                <w:rFonts w:cs="Arial"/>
              </w:rPr>
              <w:t>MEMBERID</w:t>
            </w:r>
          </w:p>
          <w:p w14:paraId="6203DC44" w14:textId="77777777" w:rsidR="00FA129D" w:rsidRDefault="00FA129D" w:rsidP="00F71650">
            <w:pPr>
              <w:spacing w:line="276" w:lineRule="auto"/>
            </w:pPr>
          </w:p>
          <w:p w14:paraId="70D047A9" w14:textId="35440E32" w:rsidR="00FA129D" w:rsidRDefault="00FA129D" w:rsidP="00F71650">
            <w:pPr>
              <w:spacing w:line="276" w:lineRule="auto"/>
            </w:pPr>
            <w:r>
              <w:t>We are</w:t>
            </w:r>
            <w:r w:rsidRPr="00384A3A">
              <w:t xml:space="preserve"> completely changing how people look at home busines</w:t>
            </w:r>
            <w:r w:rsidR="001464A5">
              <w:t>se</w:t>
            </w:r>
            <w:r w:rsidRPr="00384A3A">
              <w:t xml:space="preserve">s. </w:t>
            </w:r>
          </w:p>
          <w:p w14:paraId="75669297" w14:textId="77777777" w:rsidR="00FA129D" w:rsidRDefault="00FA129D" w:rsidP="00F71650">
            <w:pPr>
              <w:spacing w:line="276" w:lineRule="auto"/>
            </w:pPr>
          </w:p>
          <w:p w14:paraId="5E37DD28" w14:textId="69F761D2" w:rsidR="00A977E5" w:rsidRPr="00FD55C5" w:rsidRDefault="00FA129D" w:rsidP="00F71650">
            <w:pPr>
              <w:spacing w:line="276" w:lineRule="auto"/>
            </w:pPr>
            <w:r w:rsidRPr="00384A3A">
              <w:t xml:space="preserve">Check it out. </w:t>
            </w:r>
          </w:p>
        </w:tc>
      </w:tr>
      <w:bookmarkEnd w:id="0"/>
      <w:tr w:rsidR="00A977E5" w:rsidRPr="00FD55C5" w14:paraId="3A5BADE1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AA9ACEC" w14:textId="14E32B0E" w:rsidR="00A977E5" w:rsidRPr="00FD55C5" w:rsidRDefault="00A977E5" w:rsidP="00F71650">
            <w:pPr>
              <w:spacing w:line="276" w:lineRule="auto"/>
            </w:pPr>
          </w:p>
        </w:tc>
      </w:tr>
      <w:tr w:rsidR="00A977E5" w:rsidRPr="00FD55C5" w14:paraId="782DA299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6A2A69E7" w14:textId="1A0C5D0E" w:rsidR="00A977E5" w:rsidRPr="00FD55C5" w:rsidRDefault="00A977E5" w:rsidP="00F71650">
            <w:pPr>
              <w:spacing w:line="276" w:lineRule="auto"/>
            </w:pPr>
          </w:p>
        </w:tc>
      </w:tr>
      <w:tr w:rsidR="00A977E5" w:rsidRPr="00FD55C5" w14:paraId="36921EA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9C3C611" w14:textId="345FC614" w:rsidR="00A977E5" w:rsidRPr="00FD55C5" w:rsidRDefault="00A977E5" w:rsidP="00F71650">
            <w:pPr>
              <w:spacing w:line="276" w:lineRule="auto"/>
            </w:pPr>
            <w:r w:rsidRPr="00FD55C5">
              <w:t>YOUR FIRST NAME</w:t>
            </w:r>
          </w:p>
        </w:tc>
      </w:tr>
      <w:tr w:rsidR="00A977E5" w:rsidRPr="00FD55C5" w14:paraId="45E4F5DD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4AED36A" w14:textId="1BC7063A" w:rsidR="00A977E5" w:rsidRDefault="00154289" w:rsidP="00F71650">
            <w:pPr>
              <w:spacing w:line="276" w:lineRule="auto"/>
              <w:rPr>
                <w:rFonts w:cs="Arial"/>
              </w:rPr>
            </w:pPr>
            <w:r w:rsidRPr="00154289">
              <w:rPr>
                <w:rFonts w:cs="Arial"/>
              </w:rPr>
              <w:t>https://www.createanamazinglife.net/</w:t>
            </w:r>
            <w:r w:rsidRPr="00154289">
              <w:rPr>
                <w:rFonts w:eastAsiaTheme="majorEastAsia" w:cs="Arial"/>
              </w:rPr>
              <w:t>YOUR</w:t>
            </w:r>
            <w:r w:rsidRPr="00154289">
              <w:rPr>
                <w:rFonts w:cs="Arial"/>
              </w:rPr>
              <w:t>MEMBERID</w:t>
            </w:r>
          </w:p>
          <w:p w14:paraId="693A8EDA" w14:textId="77777777" w:rsidR="00154289" w:rsidRDefault="00154289" w:rsidP="00F71650">
            <w:pPr>
              <w:spacing w:line="276" w:lineRule="auto"/>
            </w:pPr>
          </w:p>
          <w:p w14:paraId="51F17C5F" w14:textId="77777777" w:rsidR="00A977E5" w:rsidRDefault="00A977E5" w:rsidP="00F71650">
            <w:pPr>
              <w:spacing w:line="276" w:lineRule="auto"/>
            </w:pPr>
            <w:r>
              <w:t>We respect your privacy – reply S to Stop - opt-out</w:t>
            </w:r>
          </w:p>
          <w:p w14:paraId="1EAF4B35" w14:textId="25562489" w:rsidR="00A977E5" w:rsidRPr="00FD55C5" w:rsidRDefault="00A977E5" w:rsidP="00F71650">
            <w:pPr>
              <w:spacing w:line="276" w:lineRule="auto"/>
            </w:pPr>
          </w:p>
        </w:tc>
      </w:tr>
      <w:tr w:rsidR="00A977E5" w:rsidRPr="00FD55C5" w14:paraId="00C1833E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7BB8EF4E" w14:textId="77777777" w:rsidR="00A977E5" w:rsidRPr="00FD55C5" w:rsidRDefault="00A977E5" w:rsidP="00F71650">
            <w:pPr>
              <w:spacing w:line="276" w:lineRule="auto"/>
            </w:pPr>
          </w:p>
        </w:tc>
      </w:tr>
      <w:tr w:rsidR="00A977E5" w:rsidRPr="00FD55C5" w14:paraId="68C0EE88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1AD49766" w14:textId="74C46CC4" w:rsidR="00A977E5" w:rsidRPr="00FD55C5" w:rsidRDefault="00A977E5" w:rsidP="00F71650">
            <w:pPr>
              <w:spacing w:line="276" w:lineRule="auto"/>
            </w:pPr>
          </w:p>
        </w:tc>
      </w:tr>
      <w:tr w:rsidR="00A977E5" w:rsidRPr="00FD55C5" w14:paraId="2AFF674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4C8BD1E0" w14:textId="4E685E23" w:rsidR="00A977E5" w:rsidRPr="00FD55C5" w:rsidRDefault="00A977E5" w:rsidP="00F71650">
            <w:pP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7F83E6C9" w14:textId="77777777" w:rsidR="008010C5" w:rsidRPr="00E64C2D" w:rsidRDefault="008010C5" w:rsidP="00F71650">
      <w:pPr>
        <w:spacing w:line="276" w:lineRule="auto"/>
        <w:rPr>
          <w:sz w:val="20"/>
          <w:szCs w:val="20"/>
        </w:rPr>
      </w:pPr>
    </w:p>
    <w:p w14:paraId="26CFAC7B" w14:textId="77777777" w:rsidR="00384A3A" w:rsidRDefault="00384A3A" w:rsidP="00F71650">
      <w:pPr>
        <w:spacing w:line="276" w:lineRule="auto"/>
      </w:pPr>
    </w:p>
    <w:p w14:paraId="107751A6" w14:textId="77777777" w:rsidR="001933E3" w:rsidRDefault="001933E3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47C4FD1" w14:textId="3FAE1950" w:rsidR="00A91B68" w:rsidRDefault="00A91B68" w:rsidP="00F71650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lastRenderedPageBreak/>
        <w:t>Text</w:t>
      </w:r>
      <w:r>
        <w:rPr>
          <w:b/>
          <w:bCs/>
          <w:sz w:val="28"/>
          <w:szCs w:val="28"/>
        </w:rPr>
        <w:t xml:space="preserve"> 1</w:t>
      </w:r>
      <w:r w:rsidRPr="00C27792">
        <w:rPr>
          <w:b/>
          <w:bCs/>
          <w:sz w:val="28"/>
          <w:szCs w:val="28"/>
        </w:rPr>
        <w:t xml:space="preserve"> </w:t>
      </w:r>
    </w:p>
    <w:p w14:paraId="733AB072" w14:textId="1AB7D95A" w:rsidR="00F71650" w:rsidRDefault="00384A3A" w:rsidP="00DE1BA1">
      <w:pPr>
        <w:pStyle w:val="Heading3"/>
        <w:shd w:val="clear" w:color="auto" w:fill="FFFFFF"/>
        <w:textAlignment w:val="baseline"/>
      </w:pPr>
      <w:r w:rsidRPr="008B1664">
        <w:rPr>
          <w:rFonts w:ascii="Arial" w:hAnsi="Arial" w:cs="Arial"/>
          <w:b w:val="0"/>
          <w:bCs w:val="0"/>
          <w:sz w:val="24"/>
          <w:szCs w:val="24"/>
        </w:rPr>
        <w:t>Hi NAME, this is YOURFIRSTNAME</w:t>
      </w:r>
      <w:r w:rsidR="001464A5" w:rsidRPr="008B1664">
        <w:rPr>
          <w:rFonts w:ascii="Arial" w:hAnsi="Arial" w:cs="Arial"/>
          <w:b w:val="0"/>
          <w:bCs w:val="0"/>
          <w:sz w:val="24"/>
          <w:szCs w:val="24"/>
        </w:rPr>
        <w:t>. I</w:t>
      </w:r>
      <w:r w:rsidR="004C2224" w:rsidRPr="008B1664">
        <w:rPr>
          <w:rFonts w:ascii="Arial" w:hAnsi="Arial" w:cs="Arial"/>
          <w:b w:val="0"/>
          <w:bCs w:val="0"/>
          <w:sz w:val="24"/>
          <w:szCs w:val="24"/>
        </w:rPr>
        <w:t>s health, feeling good</w:t>
      </w:r>
      <w:r w:rsidR="00E71688" w:rsidRPr="008B1664">
        <w:rPr>
          <w:rFonts w:ascii="Arial" w:hAnsi="Arial" w:cs="Arial"/>
          <w:b w:val="0"/>
          <w:bCs w:val="0"/>
          <w:sz w:val="24"/>
          <w:szCs w:val="24"/>
        </w:rPr>
        <w:t>,</w:t>
      </w:r>
      <w:r w:rsidR="004C2224" w:rsidRPr="008B1664">
        <w:rPr>
          <w:rFonts w:ascii="Arial" w:hAnsi="Arial" w:cs="Arial"/>
          <w:b w:val="0"/>
          <w:bCs w:val="0"/>
          <w:sz w:val="24"/>
          <w:szCs w:val="24"/>
        </w:rPr>
        <w:t xml:space="preserve"> and helping others important to you? </w:t>
      </w:r>
      <w:r w:rsidR="004D64B2" w:rsidRPr="008B1664">
        <w:rPr>
          <w:rFonts w:ascii="Arial" w:hAnsi="Arial" w:cs="Arial"/>
          <w:b w:val="0"/>
          <w:bCs w:val="0"/>
          <w:sz w:val="24"/>
          <w:szCs w:val="24"/>
        </w:rPr>
        <w:t>How about if you were on a team where 7 out of 10 people are successfully taking action to build their business</w:t>
      </w:r>
      <w:r w:rsidR="008B1664">
        <w:rPr>
          <w:rFonts w:ascii="Arial" w:hAnsi="Arial" w:cs="Arial"/>
          <w:b w:val="0"/>
          <w:bCs w:val="0"/>
          <w:sz w:val="24"/>
          <w:szCs w:val="24"/>
        </w:rPr>
        <w:t xml:space="preserve"> --</w:t>
      </w:r>
      <w:r w:rsidR="004D64B2" w:rsidRPr="008B1664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8B1664">
        <w:rPr>
          <w:rFonts w:ascii="Arial" w:hAnsi="Arial" w:cs="Arial"/>
          <w:b w:val="0"/>
          <w:bCs w:val="0"/>
          <w:sz w:val="24"/>
          <w:szCs w:val="24"/>
        </w:rPr>
        <w:t>i</w:t>
      </w:r>
      <w:r w:rsidR="00F71650" w:rsidRPr="008B1664">
        <w:rPr>
          <w:rFonts w:ascii="Arial" w:hAnsi="Arial" w:cs="Arial"/>
          <w:b w:val="0"/>
          <w:bCs w:val="0"/>
          <w:sz w:val="24"/>
          <w:szCs w:val="24"/>
        </w:rPr>
        <w:t xml:space="preserve">nterested? See </w:t>
      </w:r>
      <w:r w:rsidR="00A46976">
        <w:rPr>
          <w:rFonts w:ascii="Arial" w:hAnsi="Arial" w:cs="Arial"/>
          <w:b w:val="0"/>
          <w:bCs w:val="0"/>
          <w:sz w:val="24"/>
          <w:szCs w:val="24"/>
        </w:rPr>
        <w:t xml:space="preserve">how this is possible at </w:t>
      </w:r>
      <w:r w:rsidR="00154289" w:rsidRPr="00154289">
        <w:rPr>
          <w:rFonts w:ascii="Arial" w:eastAsiaTheme="majorEastAsia" w:hAnsi="Arial" w:cs="Arial"/>
          <w:b w:val="0"/>
          <w:bCs w:val="0"/>
          <w:sz w:val="24"/>
          <w:szCs w:val="24"/>
        </w:rPr>
        <w:t>https://www.createanamazinglife.net/YOURMEMBERID</w:t>
      </w:r>
      <w:r w:rsidR="00154289" w:rsidRPr="008B1664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F71650" w:rsidRPr="008B1664">
        <w:rPr>
          <w:rFonts w:ascii="Arial" w:hAnsi="Arial" w:cs="Arial"/>
          <w:b w:val="0"/>
          <w:bCs w:val="0"/>
          <w:sz w:val="24"/>
          <w:szCs w:val="24"/>
        </w:rPr>
        <w:t xml:space="preserve">or reply S to </w:t>
      </w:r>
      <w:r w:rsidR="00A46976">
        <w:rPr>
          <w:rFonts w:ascii="Arial" w:hAnsi="Arial" w:cs="Arial"/>
          <w:b w:val="0"/>
          <w:bCs w:val="0"/>
          <w:sz w:val="24"/>
          <w:szCs w:val="24"/>
        </w:rPr>
        <w:t>stop</w:t>
      </w:r>
    </w:p>
    <w:p w14:paraId="7BFCB9D5" w14:textId="17CB5AD8" w:rsidR="00C27792" w:rsidRPr="00C27792" w:rsidRDefault="00384A3A" w:rsidP="00F71650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4"/>
          <w:szCs w:val="24"/>
        </w:rPr>
      </w:pPr>
      <w:r w:rsidRPr="00C27792">
        <w:rPr>
          <w:rFonts w:ascii="Arial" w:hAnsi="Arial" w:cs="Arial"/>
          <w:sz w:val="24"/>
          <w:szCs w:val="24"/>
        </w:rPr>
        <w:t xml:space="preserve">Text 2 </w:t>
      </w:r>
      <w:r w:rsidR="00C27792" w:rsidRPr="00C27792">
        <w:rPr>
          <w:rFonts w:ascii="Arial" w:hAnsi="Arial" w:cs="Arial"/>
          <w:sz w:val="24"/>
          <w:szCs w:val="24"/>
        </w:rPr>
        <w:t xml:space="preserve">SENT </w:t>
      </w:r>
      <w:r w:rsidR="001464A5">
        <w:rPr>
          <w:rFonts w:ascii="Arial" w:hAnsi="Arial" w:cs="Arial"/>
          <w:sz w:val="24"/>
          <w:szCs w:val="24"/>
        </w:rPr>
        <w:t>1</w:t>
      </w:r>
      <w:r w:rsidR="00C27792" w:rsidRPr="00C27792">
        <w:rPr>
          <w:rFonts w:ascii="Arial" w:hAnsi="Arial" w:cs="Arial"/>
          <w:sz w:val="24"/>
          <w:szCs w:val="24"/>
        </w:rPr>
        <w:t xml:space="preserve"> DAY</w:t>
      </w:r>
      <w:r w:rsidR="001464A5">
        <w:rPr>
          <w:rFonts w:ascii="Arial" w:hAnsi="Arial" w:cs="Arial"/>
          <w:sz w:val="24"/>
          <w:szCs w:val="24"/>
        </w:rPr>
        <w:t xml:space="preserve"> AFTER TEXT 1</w:t>
      </w:r>
      <w:r w:rsidR="00C27792" w:rsidRPr="00C27792">
        <w:rPr>
          <w:rFonts w:ascii="Arial" w:hAnsi="Arial" w:cs="Arial"/>
          <w:sz w:val="24"/>
          <w:szCs w:val="24"/>
        </w:rPr>
        <w:t xml:space="preserve"> IF THEY DID </w:t>
      </w:r>
      <w:r w:rsidR="00C27792" w:rsidRPr="00890448">
        <w:rPr>
          <w:rFonts w:ascii="Arial" w:hAnsi="Arial" w:cs="Arial"/>
          <w:sz w:val="24"/>
          <w:szCs w:val="24"/>
          <w:highlight w:val="yellow"/>
        </w:rPr>
        <w:t>NOT</w:t>
      </w:r>
      <w:r w:rsidR="00C27792" w:rsidRPr="00C27792">
        <w:rPr>
          <w:rFonts w:ascii="Arial" w:hAnsi="Arial" w:cs="Arial"/>
          <w:sz w:val="24"/>
          <w:szCs w:val="24"/>
        </w:rPr>
        <w:t xml:space="preserve"> REPLY S FOR STOP</w:t>
      </w:r>
    </w:p>
    <w:p w14:paraId="065370E0" w14:textId="6A7E5C4D" w:rsidR="00C27792" w:rsidRDefault="00F71650" w:rsidP="00DE1BA1">
      <w:pPr>
        <w:pStyle w:val="Heading3"/>
        <w:shd w:val="clear" w:color="auto" w:fill="FFFFFF"/>
        <w:textAlignment w:val="baseline"/>
      </w:pPr>
      <w:r w:rsidRPr="008B1664">
        <w:rPr>
          <w:rFonts w:ascii="Arial" w:hAnsi="Arial" w:cs="Arial"/>
          <w:b w:val="0"/>
          <w:bCs w:val="0"/>
          <w:sz w:val="24"/>
          <w:szCs w:val="24"/>
        </w:rPr>
        <w:t>FIRSTNAME, learn how to build an extraordinary life.</w:t>
      </w:r>
      <w:r w:rsidR="008B1664" w:rsidRPr="008B1664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>Coaching,</w:t>
      </w:r>
      <w:r w:rsidR="008B1664">
        <w:rPr>
          <w:rFonts w:ascii="Arial" w:hAnsi="Arial" w:cs="Arial"/>
          <w:b w:val="0"/>
          <w:bCs w:val="0"/>
          <w:sz w:val="24"/>
          <w:szCs w:val="24"/>
        </w:rPr>
        <w:t xml:space="preserve"> a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 sales </w:t>
      </w:r>
      <w:r w:rsidR="008B1664">
        <w:rPr>
          <w:rFonts w:ascii="Arial" w:hAnsi="Arial" w:cs="Arial"/>
          <w:b w:val="0"/>
          <w:bCs w:val="0"/>
          <w:sz w:val="24"/>
          <w:szCs w:val="24"/>
        </w:rPr>
        <w:t>team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, and a </w:t>
      </w:r>
      <w:r w:rsidR="008B1664">
        <w:rPr>
          <w:rFonts w:ascii="Arial" w:hAnsi="Arial" w:cs="Arial"/>
          <w:b w:val="0"/>
          <w:bCs w:val="0"/>
          <w:sz w:val="24"/>
          <w:szCs w:val="24"/>
        </w:rPr>
        <w:t>like-minded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8B1664">
        <w:rPr>
          <w:rFonts w:ascii="Arial" w:hAnsi="Arial" w:cs="Arial"/>
          <w:b w:val="0"/>
          <w:bCs w:val="0"/>
          <w:sz w:val="24"/>
          <w:szCs w:val="24"/>
        </w:rPr>
        <w:t>community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 is waiting at </w:t>
      </w:r>
      <w:r w:rsidR="00154289" w:rsidRPr="00154289">
        <w:rPr>
          <w:rFonts w:ascii="Arial" w:eastAsiaTheme="majorEastAsia" w:hAnsi="Arial" w:cs="Arial"/>
          <w:b w:val="0"/>
          <w:bCs w:val="0"/>
          <w:sz w:val="24"/>
          <w:szCs w:val="24"/>
        </w:rPr>
        <w:t>https://www.createanamazinglife.net/YOURMEMBERID</w:t>
      </w:r>
      <w:r w:rsidR="00154289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A46976">
        <w:rPr>
          <w:rFonts w:ascii="Arial" w:hAnsi="Arial" w:cs="Arial"/>
          <w:b w:val="0"/>
          <w:bCs w:val="0"/>
          <w:sz w:val="24"/>
          <w:szCs w:val="24"/>
        </w:rPr>
        <w:t xml:space="preserve">or 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>reply</w:t>
      </w:r>
      <w:r w:rsidR="00A46976">
        <w:rPr>
          <w:rFonts w:ascii="Arial" w:hAnsi="Arial" w:cs="Arial"/>
          <w:b w:val="0"/>
          <w:bCs w:val="0"/>
          <w:sz w:val="24"/>
          <w:szCs w:val="24"/>
        </w:rPr>
        <w:t xml:space="preserve"> I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 for </w:t>
      </w:r>
      <w:r w:rsidR="00A46976">
        <w:rPr>
          <w:rFonts w:ascii="Arial" w:hAnsi="Arial" w:cs="Arial"/>
          <w:b w:val="0"/>
          <w:bCs w:val="0"/>
          <w:sz w:val="24"/>
          <w:szCs w:val="24"/>
        </w:rPr>
        <w:t>INTERESTED</w:t>
      </w:r>
      <w:r w:rsidRPr="008B1664">
        <w:rPr>
          <w:rFonts w:ascii="Arial" w:hAnsi="Arial" w:cs="Arial"/>
          <w:b w:val="0"/>
          <w:bCs w:val="0"/>
          <w:sz w:val="24"/>
          <w:szCs w:val="24"/>
        </w:rPr>
        <w:t xml:space="preserve"> to get on a good path</w:t>
      </w:r>
    </w:p>
    <w:p w14:paraId="4A1DF167" w14:textId="0B856DC5" w:rsidR="00EB4439" w:rsidRPr="00EB4439" w:rsidRDefault="00E7168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i/>
          <w:iCs/>
          <w:u w:val="single"/>
        </w:rPr>
      </w:pPr>
      <w:r>
        <w:rPr>
          <w:i/>
          <w:iCs/>
          <w:u w:val="single"/>
        </w:rPr>
        <w:t xml:space="preserve">TEXT </w:t>
      </w:r>
      <w:r w:rsidR="00EB4439">
        <w:rPr>
          <w:i/>
          <w:iCs/>
          <w:u w:val="single"/>
        </w:rPr>
        <w:t>2</w:t>
      </w:r>
      <w:r w:rsidR="00EB4439" w:rsidRPr="00EB4439">
        <w:rPr>
          <w:i/>
          <w:iCs/>
          <w:u w:val="single"/>
        </w:rPr>
        <w:t xml:space="preserve"> REPLY IF RESPONSE</w:t>
      </w:r>
      <w:r w:rsidR="00CC7E99">
        <w:rPr>
          <w:i/>
          <w:iCs/>
          <w:u w:val="single"/>
        </w:rPr>
        <w:t xml:space="preserve"> IS </w:t>
      </w:r>
      <w:r w:rsidR="00A46976">
        <w:rPr>
          <w:i/>
          <w:iCs/>
          <w:u w:val="single"/>
        </w:rPr>
        <w:t>I</w:t>
      </w:r>
      <w:r w:rsidR="00CC7E99">
        <w:rPr>
          <w:i/>
          <w:iCs/>
          <w:u w:val="single"/>
        </w:rPr>
        <w:t xml:space="preserve"> for </w:t>
      </w:r>
      <w:r w:rsidR="00A46976">
        <w:rPr>
          <w:i/>
          <w:iCs/>
          <w:u w:val="single"/>
        </w:rPr>
        <w:t>INTERESTED</w:t>
      </w:r>
    </w:p>
    <w:p w14:paraId="79C2E6D0" w14:textId="2746EB40" w:rsidR="00EB4439" w:rsidRDefault="00EB4439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</w:pPr>
      <w:r w:rsidRPr="00EB4439">
        <w:t>Great to hear from you. I</w:t>
      </w:r>
      <w:r w:rsidR="00AF2510">
        <w:t>'</w:t>
      </w:r>
      <w:r w:rsidRPr="00EB4439">
        <w:t xml:space="preserve">ll </w:t>
      </w:r>
      <w:r w:rsidR="008C3E7B">
        <w:t>ask</w:t>
      </w:r>
      <w:r>
        <w:t xml:space="preserve"> my team of experts </w:t>
      </w:r>
      <w:r w:rsidR="008C3E7B">
        <w:t xml:space="preserve">to </w:t>
      </w:r>
      <w:r w:rsidR="00E71688">
        <w:t>reach out to you. They will</w:t>
      </w:r>
      <w:r w:rsidRPr="00EB4439">
        <w:t xml:space="preserve"> show you how </w:t>
      </w:r>
      <w:r>
        <w:t xml:space="preserve">to </w:t>
      </w:r>
      <w:r w:rsidRPr="00EB4439">
        <w:t xml:space="preserve">set </w:t>
      </w:r>
      <w:r>
        <w:t>your</w:t>
      </w:r>
      <w:r w:rsidRPr="00EB4439">
        <w:t xml:space="preserve">self up to earn residual income from home </w:t>
      </w:r>
      <w:r w:rsidR="00044A76">
        <w:t>by helping other people live extraordinary lives</w:t>
      </w:r>
      <w:r w:rsidR="00030F5D">
        <w:t>. O</w:t>
      </w:r>
      <w:r>
        <w:t xml:space="preserve">ur team </w:t>
      </w:r>
      <w:r w:rsidR="004D64B2">
        <w:t>has a</w:t>
      </w:r>
      <w:r w:rsidR="001933E3">
        <w:t xml:space="preserve"> </w:t>
      </w:r>
      <w:r w:rsidR="004D64B2">
        <w:t>proven plan that allows</w:t>
      </w:r>
      <w:r>
        <w:t xml:space="preserve"> </w:t>
      </w:r>
      <w:r w:rsidR="00A32FC4">
        <w:t xml:space="preserve">people like you and </w:t>
      </w:r>
      <w:r w:rsidR="00030F5D">
        <w:t xml:space="preserve">me </w:t>
      </w:r>
      <w:r w:rsidR="004D64B2">
        <w:t xml:space="preserve">to </w:t>
      </w:r>
      <w:r w:rsidR="001464A5">
        <w:t xml:space="preserve">take action to build </w:t>
      </w:r>
      <w:r w:rsidR="00F26AF0">
        <w:t>a</w:t>
      </w:r>
      <w:r w:rsidR="001464A5">
        <w:t xml:space="preserve"> business </w:t>
      </w:r>
      <w:r w:rsidR="00F26AF0">
        <w:t>comfortably</w:t>
      </w:r>
      <w:r w:rsidRPr="00EB4439">
        <w:t xml:space="preserve">. </w:t>
      </w:r>
      <w:r w:rsidR="00A977E5">
        <w:t xml:space="preserve">They even help you with the sales part </w:t>
      </w:r>
      <w:r w:rsidR="001479C1">
        <w:t>and coaching</w:t>
      </w:r>
      <w:r w:rsidR="00E71688">
        <w:t>,</w:t>
      </w:r>
      <w:r w:rsidR="001479C1">
        <w:t xml:space="preserve"> </w:t>
      </w:r>
      <w:r w:rsidR="00A977E5">
        <w:t>so you don</w:t>
      </w:r>
      <w:r w:rsidR="00E71688">
        <w:t>'</w:t>
      </w:r>
      <w:r w:rsidR="00A977E5">
        <w:t xml:space="preserve">t have to do </w:t>
      </w:r>
      <w:r w:rsidR="001479C1">
        <w:t xml:space="preserve">all of </w:t>
      </w:r>
      <w:r w:rsidR="00A977E5">
        <w:t xml:space="preserve">that </w:t>
      </w:r>
      <w:r w:rsidR="00E71688">
        <w:t>yourself</w:t>
      </w:r>
      <w:r w:rsidR="00A977E5">
        <w:t xml:space="preserve">. </w:t>
      </w:r>
      <w:r w:rsidR="00E71688">
        <w:t xml:space="preserve">You're part of a community! </w:t>
      </w:r>
      <w:r>
        <w:t xml:space="preserve">Expect a text to set up a time </w:t>
      </w:r>
      <w:r w:rsidR="00E71688">
        <w:t>to connect</w:t>
      </w:r>
      <w:r>
        <w:t>.</w:t>
      </w:r>
    </w:p>
    <w:p w14:paraId="451DB711" w14:textId="6597B8CE" w:rsidR="00EB4439" w:rsidRDefault="007D7345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[</w:t>
      </w:r>
      <w:r w:rsidR="00EB4439" w:rsidRPr="00EB4439">
        <w:rPr>
          <w:b/>
          <w:bCs/>
          <w:sz w:val="20"/>
          <w:szCs w:val="20"/>
        </w:rPr>
        <w:t>NOTE: Add lead to your GPN back office at GPNCenter.com</w:t>
      </w:r>
      <w:r>
        <w:rPr>
          <w:b/>
          <w:bCs/>
          <w:sz w:val="20"/>
          <w:szCs w:val="20"/>
        </w:rPr>
        <w:t>]</w:t>
      </w:r>
    </w:p>
    <w:p w14:paraId="08999E17" w14:textId="4C8E5777" w:rsidR="000F6667" w:rsidRDefault="00E2759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sz w:val="20"/>
          <w:szCs w:val="20"/>
        </w:rPr>
      </w:pPr>
      <w:r w:rsidRPr="00E27598">
        <w:rPr>
          <w:b/>
          <w:bCs/>
          <w:sz w:val="20"/>
          <w:szCs w:val="20"/>
          <w:u w:val="single"/>
        </w:rPr>
        <w:t>TRAINING</w:t>
      </w:r>
      <w:r>
        <w:rPr>
          <w:i/>
          <w:iCs/>
          <w:sz w:val="20"/>
          <w:szCs w:val="20"/>
          <w:u w:val="single"/>
        </w:rPr>
        <w:t xml:space="preserve"> </w:t>
      </w:r>
      <w:r w:rsidR="000F6667" w:rsidRPr="005946BF">
        <w:rPr>
          <w:b/>
          <w:bCs/>
          <w:i/>
          <w:iCs/>
          <w:sz w:val="20"/>
          <w:szCs w:val="20"/>
          <w:u w:val="single"/>
        </w:rPr>
        <w:t>See Segment 4</w:t>
      </w:r>
      <w:r w:rsidR="000F6667" w:rsidRPr="000F6667">
        <w:rPr>
          <w:i/>
          <w:iCs/>
          <w:sz w:val="20"/>
          <w:szCs w:val="20"/>
          <w:u w:val="single"/>
        </w:rPr>
        <w:t xml:space="preserve">: </w:t>
      </w:r>
      <w:r w:rsidR="000F6667" w:rsidRPr="000F6667">
        <w:rPr>
          <w:sz w:val="20"/>
          <w:szCs w:val="20"/>
        </w:rPr>
        <w:t xml:space="preserve">How to add referrals who say YES! to your sales pipeline at </w:t>
      </w:r>
      <w:hyperlink r:id="rId8" w:history="1">
        <w:r w:rsidR="000F6667" w:rsidRPr="000F6667">
          <w:rPr>
            <w:rStyle w:val="Hyperlink"/>
            <w:sz w:val="20"/>
            <w:szCs w:val="20"/>
          </w:rPr>
          <w:t>https://www.gpncenter.com/blog/residual-income-success-plan-referral-marketing-training/</w:t>
        </w:r>
      </w:hyperlink>
      <w:r w:rsidR="000F6667" w:rsidRPr="000F6667">
        <w:rPr>
          <w:sz w:val="20"/>
          <w:szCs w:val="20"/>
        </w:rPr>
        <w:t xml:space="preserve"> </w:t>
      </w:r>
      <w:r w:rsidR="000F6667">
        <w:rPr>
          <w:sz w:val="20"/>
          <w:szCs w:val="20"/>
        </w:rPr>
        <w:t>to learn how to add leads to the sales pipeline.</w:t>
      </w:r>
    </w:p>
    <w:p w14:paraId="48060E2C" w14:textId="1DBD8B7D" w:rsidR="00F71650" w:rsidRPr="008B1664" w:rsidRDefault="00C27792" w:rsidP="00DE1BA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="Arial"/>
          <w:b/>
          <w:bCs/>
        </w:rPr>
      </w:pPr>
      <w:r w:rsidRPr="00C27792">
        <w:rPr>
          <w:b/>
          <w:bCs/>
        </w:rPr>
        <w:t xml:space="preserve">Text 3 – SENT </w:t>
      </w:r>
      <w:r w:rsidR="008C3E7B">
        <w:rPr>
          <w:b/>
          <w:bCs/>
        </w:rPr>
        <w:t>2</w:t>
      </w:r>
      <w:r w:rsidRPr="00C27792">
        <w:rPr>
          <w:b/>
          <w:bCs/>
        </w:rPr>
        <w:t xml:space="preserve"> DAYS AFTER TEXT 2</w:t>
      </w:r>
      <w:r w:rsidR="00DE1BA1">
        <w:rPr>
          <w:b/>
          <w:bCs/>
        </w:rPr>
        <w:br/>
      </w:r>
      <w:r w:rsidR="00DE1BA1">
        <w:rPr>
          <w:b/>
          <w:bCs/>
        </w:rPr>
        <w:br/>
      </w:r>
      <w:r w:rsidR="00F71650" w:rsidRPr="008B1664">
        <w:rPr>
          <w:rFonts w:cs="Arial"/>
        </w:rPr>
        <w:t xml:space="preserve">The hardest part of </w:t>
      </w:r>
      <w:r w:rsidR="00154289">
        <w:rPr>
          <w:rFonts w:cs="Arial"/>
        </w:rPr>
        <w:t>improving</w:t>
      </w:r>
      <w:r w:rsidR="008B1664">
        <w:rPr>
          <w:rFonts w:cs="Arial"/>
        </w:rPr>
        <w:t xml:space="preserve"> lives in </w:t>
      </w:r>
      <w:r w:rsidR="00F71650" w:rsidRPr="008B1664">
        <w:rPr>
          <w:rFonts w:cs="Arial"/>
        </w:rPr>
        <w:t>a business that creates a better life for you and your family</w:t>
      </w:r>
      <w:r w:rsidR="008B1664">
        <w:rPr>
          <w:rFonts w:cs="Arial"/>
        </w:rPr>
        <w:t>, FIRSTNAME</w:t>
      </w:r>
      <w:r w:rsidR="00154289">
        <w:rPr>
          <w:rFonts w:cs="Arial"/>
        </w:rPr>
        <w:t>,</w:t>
      </w:r>
      <w:r w:rsidR="00F71650" w:rsidRPr="008B1664">
        <w:rPr>
          <w:rFonts w:cs="Arial"/>
        </w:rPr>
        <w:t xml:space="preserve"> is the sales part. We have a proven system, a sales team, and coaching to </w:t>
      </w:r>
      <w:r w:rsidR="008B1664" w:rsidRPr="008B1664">
        <w:rPr>
          <w:rFonts w:cs="Arial"/>
        </w:rPr>
        <w:t>support</w:t>
      </w:r>
      <w:r w:rsidR="00F71650" w:rsidRPr="008B1664">
        <w:rPr>
          <w:rFonts w:cs="Arial"/>
        </w:rPr>
        <w:t xml:space="preserve"> you. Check out </w:t>
      </w:r>
      <w:r w:rsidR="00154289" w:rsidRPr="00154289">
        <w:rPr>
          <w:rFonts w:cs="Arial"/>
        </w:rPr>
        <w:t>https://www.createanamazinglife.net/</w:t>
      </w:r>
      <w:r w:rsidR="00154289" w:rsidRPr="00154289">
        <w:rPr>
          <w:rFonts w:eastAsiaTheme="majorEastAsia" w:cs="Arial"/>
        </w:rPr>
        <w:t>YOUR</w:t>
      </w:r>
      <w:r w:rsidR="00154289" w:rsidRPr="00154289">
        <w:rPr>
          <w:rFonts w:cs="Arial"/>
        </w:rPr>
        <w:t>MEMBERID</w:t>
      </w:r>
      <w:r w:rsidR="00F71650" w:rsidRPr="008B1664">
        <w:rPr>
          <w:rFonts w:cs="Arial"/>
        </w:rPr>
        <w:t xml:space="preserve">; </w:t>
      </w:r>
      <w:r w:rsidR="008B1664" w:rsidRPr="008B1664">
        <w:rPr>
          <w:rFonts w:cs="Arial"/>
        </w:rPr>
        <w:t>l</w:t>
      </w:r>
      <w:r w:rsidR="00F71650" w:rsidRPr="008B1664">
        <w:rPr>
          <w:rFonts w:cs="Arial"/>
        </w:rPr>
        <w:t>et's explore how we can create a win-win together.</w:t>
      </w:r>
    </w:p>
    <w:p w14:paraId="6A4C5E8A" w14:textId="0B9D0245" w:rsidR="00154289" w:rsidRDefault="001542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>
        <w:br w:type="page"/>
      </w:r>
    </w:p>
    <w:p w14:paraId="216CCBF6" w14:textId="77777777" w:rsidR="00F71650" w:rsidRDefault="00F71650" w:rsidP="00F71650">
      <w:pPr>
        <w:spacing w:line="276" w:lineRule="auto"/>
      </w:pPr>
    </w:p>
    <w:p w14:paraId="5C34D0F8" w14:textId="75BD1BD5" w:rsidR="00C27792" w:rsidRPr="00EB4439" w:rsidRDefault="00F26AF0" w:rsidP="00F71650">
      <w:pPr>
        <w:spacing w:line="276" w:lineRule="auto"/>
        <w:rPr>
          <w:b/>
          <w:bCs/>
        </w:rPr>
      </w:pPr>
      <w:r>
        <w:rPr>
          <w:b/>
          <w:bCs/>
        </w:rPr>
        <w:t xml:space="preserve">FINAL </w:t>
      </w:r>
      <w:r w:rsidR="00C27792" w:rsidRPr="00EB4439">
        <w:rPr>
          <w:b/>
          <w:bCs/>
        </w:rPr>
        <w:t>T</w:t>
      </w:r>
      <w:r w:rsidR="00EB4439" w:rsidRPr="00EB4439">
        <w:rPr>
          <w:b/>
          <w:bCs/>
        </w:rPr>
        <w:t>ext</w:t>
      </w:r>
      <w:r w:rsidR="00C27792" w:rsidRPr="00EB4439">
        <w:rPr>
          <w:b/>
          <w:bCs/>
        </w:rPr>
        <w:t xml:space="preserve"> 4 – 3 DAYS AFTER SENDING TEXT 3</w:t>
      </w:r>
    </w:p>
    <w:p w14:paraId="641DC257" w14:textId="64B5684F" w:rsidR="00DE1BA1" w:rsidRPr="00A46976" w:rsidRDefault="00F71650" w:rsidP="00A46976">
      <w:pPr>
        <w:pStyle w:val="Heading3"/>
        <w:shd w:val="clear" w:color="auto" w:fill="FFFFFF"/>
        <w:textAlignment w:val="baseline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FIRSTNAME</w:t>
      </w:r>
      <w:r w:rsidR="00A46976">
        <w:rPr>
          <w:rFonts w:ascii="Arial" w:hAnsi="Arial" w:cs="Arial"/>
          <w:b w:val="0"/>
          <w:bCs w:val="0"/>
          <w:sz w:val="24"/>
          <w:szCs w:val="24"/>
        </w:rPr>
        <w:t xml:space="preserve">, </w:t>
      </w:r>
      <w:r w:rsidRPr="00F71650">
        <w:rPr>
          <w:rFonts w:ascii="Arial" w:hAnsi="Arial" w:cs="Arial"/>
          <w:b w:val="0"/>
          <w:bCs w:val="0"/>
          <w:sz w:val="24"/>
          <w:szCs w:val="24"/>
        </w:rPr>
        <w:t>YIKES, I</w:t>
      </w:r>
      <w:r>
        <w:rPr>
          <w:rFonts w:ascii="Arial" w:hAnsi="Arial" w:cs="Arial"/>
          <w:b w:val="0"/>
          <w:bCs w:val="0"/>
          <w:sz w:val="24"/>
          <w:szCs w:val="24"/>
        </w:rPr>
        <w:t>'</w:t>
      </w:r>
      <w:r w:rsidRPr="00F71650">
        <w:rPr>
          <w:rFonts w:ascii="Arial" w:hAnsi="Arial" w:cs="Arial"/>
          <w:b w:val="0"/>
          <w:bCs w:val="0"/>
          <w:sz w:val="24"/>
          <w:szCs w:val="24"/>
        </w:rPr>
        <w:t xml:space="preserve">m afraid I crossed that </w:t>
      </w:r>
      <w:r w:rsidR="00DE1BA1">
        <w:rPr>
          <w:rFonts w:ascii="Arial" w:hAnsi="Arial" w:cs="Arial"/>
          <w:b w:val="0"/>
          <w:bCs w:val="0"/>
          <w:sz w:val="24"/>
          <w:szCs w:val="24"/>
        </w:rPr>
        <w:t xml:space="preserve">fine </w:t>
      </w:r>
      <w:r w:rsidRPr="00F71650">
        <w:rPr>
          <w:rFonts w:ascii="Arial" w:hAnsi="Arial" w:cs="Arial"/>
          <w:b w:val="0"/>
          <w:bCs w:val="0"/>
          <w:sz w:val="24"/>
          <w:szCs w:val="24"/>
        </w:rPr>
        <w:t>line</w:t>
      </w:r>
      <w:r w:rsidR="00DE1BA1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DE1BA1" w:rsidRPr="00F71650">
        <w:rPr>
          <w:rFonts w:ascii="Arial" w:hAnsi="Arial" w:cs="Arial"/>
          <w:b w:val="0"/>
          <w:bCs w:val="0"/>
          <w:sz w:val="24"/>
          <w:szCs w:val="24"/>
        </w:rPr>
        <w:t>with you</w:t>
      </w:r>
      <w:r w:rsidRPr="00F71650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>
        <w:rPr>
          <w:rFonts w:ascii="Arial" w:hAnsi="Arial" w:cs="Arial"/>
          <w:b w:val="0"/>
          <w:bCs w:val="0"/>
          <w:sz w:val="24"/>
          <w:szCs w:val="24"/>
        </w:rPr>
        <w:t>between good follow-up and stalking</w:t>
      </w:r>
      <w:r w:rsidRPr="00F71650">
        <w:rPr>
          <w:rFonts w:ascii="Arial" w:hAnsi="Arial" w:cs="Arial"/>
          <w:b w:val="0"/>
          <w:bCs w:val="0"/>
          <w:sz w:val="24"/>
          <w:szCs w:val="24"/>
        </w:rPr>
        <w:t>.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 If a proven system, sales support, coaching, and 7 out of 10 team members duplicating is of no interest, reply S to opt-out, and I'll take you off my list – OK? </w:t>
      </w:r>
    </w:p>
    <w:p w14:paraId="7DD3012F" w14:textId="1509D19C" w:rsidR="00C27792" w:rsidRDefault="00E27598" w:rsidP="00DE1BA1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</w:rPr>
      </w:pPr>
      <w:r w:rsidRPr="003A1D37">
        <w:rPr>
          <w:rFonts w:ascii="Arial" w:hAnsi="Arial" w:cs="Arial"/>
          <w:sz w:val="22"/>
          <w:szCs w:val="22"/>
        </w:rPr>
        <w:t>[</w:t>
      </w:r>
      <w:r w:rsidRPr="003A1D37">
        <w:rPr>
          <w:rFonts w:ascii="Arial" w:hAnsi="Arial" w:cs="Arial"/>
          <w:b/>
          <w:bCs/>
          <w:sz w:val="22"/>
          <w:szCs w:val="22"/>
        </w:rPr>
        <w:t>NOTE</w:t>
      </w:r>
      <w:r w:rsidRPr="003A1D37">
        <w:rPr>
          <w:rFonts w:ascii="Arial" w:hAnsi="Arial" w:cs="Arial"/>
          <w:sz w:val="22"/>
          <w:szCs w:val="22"/>
        </w:rPr>
        <w:t xml:space="preserve">: </w:t>
      </w:r>
      <w:r w:rsidR="00A46976">
        <w:rPr>
          <w:rFonts w:ascii="Arial" w:hAnsi="Arial" w:cs="Arial"/>
          <w:sz w:val="22"/>
          <w:szCs w:val="22"/>
        </w:rPr>
        <w:t>After sending all</w:t>
      </w:r>
      <w:r w:rsidR="00154289">
        <w:rPr>
          <w:rFonts w:ascii="Arial" w:hAnsi="Arial" w:cs="Arial"/>
          <w:sz w:val="22"/>
          <w:szCs w:val="22"/>
        </w:rPr>
        <w:t xml:space="preserve"> 4 texts, a</w:t>
      </w:r>
      <w:r w:rsidRPr="003A1D37">
        <w:rPr>
          <w:rFonts w:ascii="Arial" w:hAnsi="Arial" w:cs="Arial"/>
          <w:sz w:val="22"/>
          <w:szCs w:val="22"/>
        </w:rPr>
        <w:t>dd a</w:t>
      </w:r>
      <w:r>
        <w:rPr>
          <w:rFonts w:ascii="Arial" w:hAnsi="Arial" w:cs="Arial"/>
          <w:sz w:val="22"/>
          <w:szCs w:val="22"/>
        </w:rPr>
        <w:t xml:space="preserve"> note to</w:t>
      </w:r>
      <w:r w:rsidRPr="003A1D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xt</w:t>
      </w:r>
      <w:r w:rsidRPr="003A1D37">
        <w:rPr>
          <w:rFonts w:ascii="Arial" w:hAnsi="Arial" w:cs="Arial"/>
          <w:sz w:val="22"/>
          <w:szCs w:val="22"/>
        </w:rPr>
        <w:t xml:space="preserve"> back in </w:t>
      </w:r>
      <w:r w:rsidR="00154289">
        <w:rPr>
          <w:rFonts w:ascii="Arial" w:hAnsi="Arial" w:cs="Arial"/>
          <w:sz w:val="22"/>
          <w:szCs w:val="22"/>
        </w:rPr>
        <w:t>60-days</w:t>
      </w:r>
      <w:r w:rsidRPr="003A1D37">
        <w:rPr>
          <w:rFonts w:ascii="Arial" w:hAnsi="Arial" w:cs="Arial"/>
          <w:sz w:val="22"/>
          <w:szCs w:val="22"/>
        </w:rPr>
        <w:t xml:space="preserve"> to your calendar and repeat this process </w:t>
      </w:r>
      <w:r w:rsidR="00154289">
        <w:rPr>
          <w:rFonts w:ascii="Arial" w:hAnsi="Arial" w:cs="Arial"/>
          <w:sz w:val="22"/>
          <w:szCs w:val="22"/>
        </w:rPr>
        <w:t xml:space="preserve">to the same list </w:t>
      </w:r>
      <w:r w:rsidRPr="003A1D37">
        <w:rPr>
          <w:rFonts w:ascii="Arial" w:hAnsi="Arial" w:cs="Arial"/>
          <w:sz w:val="22"/>
          <w:szCs w:val="22"/>
        </w:rPr>
        <w:t>again]</w:t>
      </w:r>
    </w:p>
    <w:p w14:paraId="34BB0E7C" w14:textId="07278976" w:rsidR="00154289" w:rsidRDefault="00154289" w:rsidP="00DE1BA1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</w:rPr>
      </w:pPr>
    </w:p>
    <w:p w14:paraId="12D12240" w14:textId="36ED7A5B" w:rsidR="00154289" w:rsidRPr="00DE1BA1" w:rsidRDefault="00154289" w:rsidP="00DE1BA1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PORTANT OPT-OUT REQUESTS: when people reply S for Stop – be sure to delete them from your list immediately. Do not text or email them again</w:t>
      </w:r>
    </w:p>
    <w:sectPr w:rsidR="00154289" w:rsidRPr="00DE1BA1" w:rsidSect="00FD55C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6E621" w14:textId="77777777" w:rsidR="00AE2FB4" w:rsidRDefault="00AE2FB4" w:rsidP="00306A2A">
      <w:r>
        <w:separator/>
      </w:r>
    </w:p>
  </w:endnote>
  <w:endnote w:type="continuationSeparator" w:id="0">
    <w:p w14:paraId="02786C6A" w14:textId="77777777" w:rsidR="00AE2FB4" w:rsidRDefault="00AE2FB4" w:rsidP="0030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3253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E5A84" w14:textId="2F20F9AF" w:rsidR="00306A2A" w:rsidRDefault="00306A2A" w:rsidP="00306A2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CA121E" w14:textId="77777777" w:rsidR="00306A2A" w:rsidRDefault="00306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B8FED" w14:textId="77777777" w:rsidR="00AE2FB4" w:rsidRDefault="00AE2FB4" w:rsidP="00306A2A">
      <w:r>
        <w:separator/>
      </w:r>
    </w:p>
  </w:footnote>
  <w:footnote w:type="continuationSeparator" w:id="0">
    <w:p w14:paraId="0634098C" w14:textId="77777777" w:rsidR="00AE2FB4" w:rsidRDefault="00AE2FB4" w:rsidP="00306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38916" w14:textId="3983A234" w:rsidR="00306A2A" w:rsidRDefault="00306A2A">
    <w:pPr>
      <w:pStyle w:val="Header"/>
    </w:pPr>
    <w:r>
      <w:rPr>
        <w:noProof/>
      </w:rPr>
      <w:drawing>
        <wp:inline distT="0" distB="0" distL="0" distR="0" wp14:anchorId="09F2864D" wp14:editId="2A9FFAA3">
          <wp:extent cx="5943600" cy="52768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kwNK0FAETLxrQtAAAA"/>
  </w:docVars>
  <w:rsids>
    <w:rsidRoot w:val="00384A3A"/>
    <w:rsid w:val="00003B45"/>
    <w:rsid w:val="00030F5D"/>
    <w:rsid w:val="00044A76"/>
    <w:rsid w:val="000B4090"/>
    <w:rsid w:val="000F6667"/>
    <w:rsid w:val="001464A5"/>
    <w:rsid w:val="001479C1"/>
    <w:rsid w:val="00154289"/>
    <w:rsid w:val="001602F9"/>
    <w:rsid w:val="00192207"/>
    <w:rsid w:val="001933E3"/>
    <w:rsid w:val="00196C2B"/>
    <w:rsid w:val="002427D0"/>
    <w:rsid w:val="00283918"/>
    <w:rsid w:val="00306A2A"/>
    <w:rsid w:val="00384A3A"/>
    <w:rsid w:val="003F04C9"/>
    <w:rsid w:val="004365BE"/>
    <w:rsid w:val="00446251"/>
    <w:rsid w:val="00453240"/>
    <w:rsid w:val="004C2224"/>
    <w:rsid w:val="004D64B2"/>
    <w:rsid w:val="00512BAE"/>
    <w:rsid w:val="00577C8E"/>
    <w:rsid w:val="00593DAC"/>
    <w:rsid w:val="005946BF"/>
    <w:rsid w:val="005B1CEF"/>
    <w:rsid w:val="005F2ADE"/>
    <w:rsid w:val="00607635"/>
    <w:rsid w:val="00623B83"/>
    <w:rsid w:val="00675824"/>
    <w:rsid w:val="00680271"/>
    <w:rsid w:val="006836D8"/>
    <w:rsid w:val="006A2A71"/>
    <w:rsid w:val="006D09F8"/>
    <w:rsid w:val="0070318E"/>
    <w:rsid w:val="007361D7"/>
    <w:rsid w:val="00754260"/>
    <w:rsid w:val="00781584"/>
    <w:rsid w:val="007857D0"/>
    <w:rsid w:val="00793F65"/>
    <w:rsid w:val="007C30F8"/>
    <w:rsid w:val="007D7345"/>
    <w:rsid w:val="0080091A"/>
    <w:rsid w:val="008010C5"/>
    <w:rsid w:val="00807F14"/>
    <w:rsid w:val="00832C55"/>
    <w:rsid w:val="00862611"/>
    <w:rsid w:val="008800E3"/>
    <w:rsid w:val="00890448"/>
    <w:rsid w:val="008B1664"/>
    <w:rsid w:val="008C3E7B"/>
    <w:rsid w:val="0092203E"/>
    <w:rsid w:val="00986D3D"/>
    <w:rsid w:val="00997561"/>
    <w:rsid w:val="009B036B"/>
    <w:rsid w:val="009C18D3"/>
    <w:rsid w:val="00A00679"/>
    <w:rsid w:val="00A32FC4"/>
    <w:rsid w:val="00A46976"/>
    <w:rsid w:val="00A572CA"/>
    <w:rsid w:val="00A91B68"/>
    <w:rsid w:val="00A91B72"/>
    <w:rsid w:val="00A977E5"/>
    <w:rsid w:val="00AC5E7F"/>
    <w:rsid w:val="00AE2FB4"/>
    <w:rsid w:val="00AF2510"/>
    <w:rsid w:val="00B07A26"/>
    <w:rsid w:val="00B11429"/>
    <w:rsid w:val="00B938E9"/>
    <w:rsid w:val="00BF70F3"/>
    <w:rsid w:val="00C24E87"/>
    <w:rsid w:val="00C27792"/>
    <w:rsid w:val="00C311D3"/>
    <w:rsid w:val="00C851CF"/>
    <w:rsid w:val="00CC7E99"/>
    <w:rsid w:val="00D005DE"/>
    <w:rsid w:val="00D83DF9"/>
    <w:rsid w:val="00D931E8"/>
    <w:rsid w:val="00DC37A5"/>
    <w:rsid w:val="00DE1BA1"/>
    <w:rsid w:val="00E06D7A"/>
    <w:rsid w:val="00E27598"/>
    <w:rsid w:val="00E64C2D"/>
    <w:rsid w:val="00E71688"/>
    <w:rsid w:val="00EA22DA"/>
    <w:rsid w:val="00EB4439"/>
    <w:rsid w:val="00EB5794"/>
    <w:rsid w:val="00ED6E2E"/>
    <w:rsid w:val="00F00220"/>
    <w:rsid w:val="00F0636F"/>
    <w:rsid w:val="00F07D1E"/>
    <w:rsid w:val="00F24089"/>
    <w:rsid w:val="00F26AF0"/>
    <w:rsid w:val="00F37BC9"/>
    <w:rsid w:val="00F71650"/>
    <w:rsid w:val="00F81E5D"/>
    <w:rsid w:val="00FA129D"/>
    <w:rsid w:val="00FD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3BA82E"/>
  <w15:docId w15:val="{AB88C92D-E413-49DD-8A18-CD618E59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65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cs="Times New Roman"/>
      <w:sz w:val="24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  <w:sz w:val="22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  <w:sz w:val="22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  <w:sz w:val="22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5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25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2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7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7D0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D0"/>
    <w:rPr>
      <w:rFonts w:cs="Times New Roman"/>
      <w:b/>
      <w:bCs/>
      <w:sz w:val="20"/>
      <w:szCs w:val="2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7D0"/>
    <w:rPr>
      <w:rFonts w:ascii="Tahoma" w:hAnsi="Tahoma" w:cs="Tahoma"/>
      <w:sz w:val="16"/>
      <w:szCs w:val="16"/>
      <w:bdr w:val="nil"/>
    </w:rPr>
  </w:style>
  <w:style w:type="table" w:styleId="TableGrid">
    <w:name w:val="Table Grid"/>
    <w:basedOn w:val="TableNormal"/>
    <w:uiPriority w:val="39"/>
    <w:rsid w:val="007C3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6A2A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6A2A"/>
    <w:rPr>
      <w:rFonts w:cs="Times New Roman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0F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5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pncenter.com/blog/residual-income-success-plan-referral-marketing-train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5BDCA-BC7B-4856-9702-370EBE46E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7</Words>
  <Characters>300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    Text 2 SENT NEXT DAY IF THEY DID NOT REPLY S FOR STOP</vt:lpstr>
      <vt:lpstr>        TEXT 3 REPLY IF RESPONSE IS "C" FOR FREE CONSULTATION</vt:lpstr>
      <vt:lpstr>        TEXT MESSAGE 4 REPLY IF RESPONSE IS N</vt:lpstr>
    </vt:vector>
  </TitlesOfParts>
  <Company>Hewlett-Packard</Company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2</cp:revision>
  <dcterms:created xsi:type="dcterms:W3CDTF">2021-05-04T23:01:00Z</dcterms:created>
  <dcterms:modified xsi:type="dcterms:W3CDTF">2021-05-04T23:01:00Z</dcterms:modified>
</cp:coreProperties>
</file>